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4DBA" w:rsidRDefault="002601EF" w:rsidP="00CB4DBA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88</wp:posOffset>
            </wp:positionH>
            <wp:positionV relativeFrom="paragraph">
              <wp:posOffset>10160</wp:posOffset>
            </wp:positionV>
            <wp:extent cx="9143223" cy="598424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SR-Bib-BG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3223" cy="5984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6675</wp:posOffset>
                </wp:positionH>
                <wp:positionV relativeFrom="paragraph">
                  <wp:posOffset>1343660</wp:posOffset>
                </wp:positionV>
                <wp:extent cx="9010650" cy="31718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0650" cy="3171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B4DBA" w:rsidRPr="002601EF" w:rsidRDefault="00BE7E90" w:rsidP="002601EF">
                            <w:pPr>
                              <w:jc w:val="center"/>
                              <w:rPr>
                                <w:rFonts w:ascii="Arial Black" w:hAnsi="Arial Black"/>
                                <w:sz w:val="340"/>
                                <w:szCs w:val="340"/>
                              </w:rPr>
                            </w:pPr>
                            <w:r w:rsidRPr="002601EF">
                              <w:rPr>
                                <w:rFonts w:ascii="Arial Black" w:hAnsi="Arial Black"/>
                                <w:sz w:val="320"/>
                                <w:szCs w:val="320"/>
                              </w:rPr>
                              <w:t>20</w:t>
                            </w:r>
                            <w:bookmarkStart w:id="0" w:name="_GoBack"/>
                            <w:bookmarkEnd w:id="0"/>
                            <w:r w:rsidRPr="002601EF">
                              <w:rPr>
                                <w:rFonts w:ascii="Arial Black" w:hAnsi="Arial Black"/>
                                <w:sz w:val="320"/>
                                <w:szCs w:val="320"/>
                              </w:rPr>
                              <w:t>2</w:t>
                            </w:r>
                            <w:r w:rsidR="000E4569">
                              <w:rPr>
                                <w:rFonts w:ascii="Arial Black" w:hAnsi="Arial Black"/>
                                <w:sz w:val="320"/>
                                <w:szCs w:val="3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25pt;margin-top:105.8pt;width:709.5pt;height:24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" filled="f" stroked="f" strokeweight=".5pt">
                <v:textbox>
                  <w:txbxContent>
                    <w:p w:rsidR="00CB4DBA" w:rsidRPr="002601EF" w:rsidRDefault="00BE7E90" w:rsidP="002601EF">
                      <w:pPr>
                        <w:jc w:val="center"/>
                        <w:rPr>
                          <w:rFonts w:ascii="Arial Black" w:hAnsi="Arial Black"/>
                          <w:sz w:val="340"/>
                          <w:szCs w:val="340"/>
                        </w:rPr>
                      </w:pPr>
                      <w:r w:rsidRPr="002601EF">
                        <w:rPr>
                          <w:rFonts w:ascii="Arial Black" w:hAnsi="Arial Black"/>
                          <w:sz w:val="320"/>
                          <w:szCs w:val="320"/>
                        </w:rPr>
                        <w:t>20</w:t>
                      </w:r>
                      <w:bookmarkStart w:id="1" w:name="_GoBack"/>
                      <w:bookmarkEnd w:id="1"/>
                      <w:r w:rsidRPr="002601EF">
                        <w:rPr>
                          <w:rFonts w:ascii="Arial Black" w:hAnsi="Arial Black"/>
                          <w:sz w:val="320"/>
                          <w:szCs w:val="320"/>
                        </w:rPr>
                        <w:t>2</w:t>
                      </w:r>
                      <w:r w:rsidR="000E4569">
                        <w:rPr>
                          <w:rFonts w:ascii="Arial Black" w:hAnsi="Arial Black"/>
                          <w:sz w:val="320"/>
                          <w:szCs w:val="32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0BFF00" wp14:editId="714268D5">
                <wp:simplePos x="0" y="0"/>
                <wp:positionH relativeFrom="margin">
                  <wp:posOffset>19050</wp:posOffset>
                </wp:positionH>
                <wp:positionV relativeFrom="paragraph">
                  <wp:posOffset>3599180</wp:posOffset>
                </wp:positionV>
                <wp:extent cx="9096375" cy="5348605"/>
                <wp:effectExtent l="0" t="0" r="0" b="444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96375" cy="5348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E7E90" w:rsidRPr="002601EF" w:rsidRDefault="00BE7E90" w:rsidP="00BE7E90">
                            <w:pPr>
                              <w:jc w:val="center"/>
                              <w:rPr>
                                <w:rFonts w:ascii="Arial Black" w:hAnsi="Arial Black"/>
                                <w:sz w:val="110"/>
                                <w:szCs w:val="110"/>
                              </w:rPr>
                            </w:pPr>
                            <w:r w:rsidRPr="002601EF">
                              <w:rPr>
                                <w:rFonts w:ascii="Arial Black" w:hAnsi="Arial Black"/>
                                <w:sz w:val="110"/>
                                <w:szCs w:val="110"/>
                              </w:rPr>
                              <w:t>YOUR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BFF00" id="Text Box 6" o:spid="_x0000_s1027" type="#_x0000_t202" style="position:absolute;left:0;text-align:left;margin-left:1.5pt;margin-top:283.4pt;width:716.25pt;height:421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" filled="f" stroked="f" strokeweight=".5pt">
                <v:textbox>
                  <w:txbxContent>
                    <w:p w:rsidR="00BE7E90" w:rsidRPr="002601EF" w:rsidRDefault="00BE7E90" w:rsidP="00BE7E90">
                      <w:pPr>
                        <w:jc w:val="center"/>
                        <w:rPr>
                          <w:rFonts w:ascii="Arial Black" w:hAnsi="Arial Black"/>
                          <w:sz w:val="110"/>
                          <w:szCs w:val="110"/>
                        </w:rPr>
                      </w:pPr>
                      <w:r w:rsidRPr="002601EF">
                        <w:rPr>
                          <w:rFonts w:ascii="Arial Black" w:hAnsi="Arial Black"/>
                          <w:sz w:val="110"/>
                          <w:szCs w:val="110"/>
                        </w:rPr>
                        <w:t>YOUR N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B4DBA" w:rsidSect="00CB4D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5379" w:rsidRDefault="00EE5379" w:rsidP="00CB4DBA">
      <w:pPr>
        <w:spacing w:after="0" w:line="240" w:lineRule="auto"/>
      </w:pPr>
      <w:r>
        <w:separator/>
      </w:r>
    </w:p>
  </w:endnote>
  <w:endnote w:type="continuationSeparator" w:id="0">
    <w:p w:rsidR="00EE5379" w:rsidRDefault="00EE5379" w:rsidP="00CB4D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4DBA" w:rsidRDefault="00CB4D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4DBA" w:rsidRDefault="00CB4D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4DBA" w:rsidRDefault="00CB4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5379" w:rsidRDefault="00EE5379" w:rsidP="00CB4DBA">
      <w:pPr>
        <w:spacing w:after="0" w:line="240" w:lineRule="auto"/>
      </w:pPr>
      <w:r>
        <w:separator/>
      </w:r>
    </w:p>
  </w:footnote>
  <w:footnote w:type="continuationSeparator" w:id="0">
    <w:p w:rsidR="00EE5379" w:rsidRDefault="00EE5379" w:rsidP="00CB4D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4DBA" w:rsidRDefault="00CB4D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4DBA" w:rsidRDefault="00CB4D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4DBA" w:rsidRDefault="00CB4D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sDAxsTA2MTWzNDJW0lEKTi0uzszPAykwrAUA0zSVvywAAAA="/>
  </w:docVars>
  <w:rsids>
    <w:rsidRoot w:val="00CB4DBA"/>
    <w:rsid w:val="000E4569"/>
    <w:rsid w:val="000F4252"/>
    <w:rsid w:val="001371D1"/>
    <w:rsid w:val="002601EF"/>
    <w:rsid w:val="0032452E"/>
    <w:rsid w:val="005343E4"/>
    <w:rsid w:val="00BC416C"/>
    <w:rsid w:val="00BE7E90"/>
    <w:rsid w:val="00CB4DBA"/>
    <w:rsid w:val="00D17362"/>
    <w:rsid w:val="00EE5379"/>
    <w:rsid w:val="00F23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F092C"/>
  <w15:chartTrackingRefBased/>
  <w15:docId w15:val="{62C3FBB8-85C2-4F98-83C9-9C0022E0A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7E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D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DBA"/>
  </w:style>
  <w:style w:type="paragraph" w:styleId="Footer">
    <w:name w:val="footer"/>
    <w:basedOn w:val="Normal"/>
    <w:link w:val="FooterChar"/>
    <w:uiPriority w:val="99"/>
    <w:unhideWhenUsed/>
    <w:rsid w:val="00CB4D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Lyons</dc:creator>
  <cp:keywords/>
  <dc:description/>
  <cp:lastModifiedBy>Jeff Lyons</cp:lastModifiedBy>
  <cp:revision>2</cp:revision>
  <dcterms:created xsi:type="dcterms:W3CDTF">2022-09-12T20:54:00Z</dcterms:created>
  <dcterms:modified xsi:type="dcterms:W3CDTF">2022-09-12T20:54:00Z</dcterms:modified>
</cp:coreProperties>
</file>